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6350FC" w14:textId="77777777" w:rsidR="00FE4DD2" w:rsidRPr="00715184" w:rsidRDefault="00FE4DD2" w:rsidP="00852117">
      <w:pPr>
        <w:jc w:val="center"/>
        <w:rPr>
          <w:rFonts w:asciiTheme="majorBidi" w:hAnsiTheme="majorBidi" w:cstheme="majorBidi"/>
          <w:b/>
          <w:bCs/>
          <w:sz w:val="32"/>
          <w:szCs w:val="32"/>
          <w:lang w:val="en-US"/>
        </w:rPr>
      </w:pPr>
      <w:bookmarkStart w:id="0" w:name="_GoBack"/>
      <w:r w:rsidRPr="00715184">
        <w:rPr>
          <w:rFonts w:asciiTheme="majorBidi" w:hAnsiTheme="majorBidi" w:cstheme="majorBidi"/>
          <w:b/>
          <w:bCs/>
          <w:sz w:val="32"/>
          <w:szCs w:val="32"/>
          <w:lang w:val="en-US"/>
        </w:rPr>
        <w:t>Supplementary Material</w:t>
      </w:r>
    </w:p>
    <w:p w14:paraId="3E9A21B3" w14:textId="2DC2979A" w:rsidR="00AC397C" w:rsidRPr="00715184" w:rsidRDefault="00491BD3" w:rsidP="00491BD3">
      <w:pPr>
        <w:rPr>
          <w:i/>
          <w:iCs/>
          <w:lang w:val="en-US"/>
        </w:rPr>
      </w:pPr>
      <w:r w:rsidRPr="00715184">
        <w:rPr>
          <w:b/>
          <w:lang w:val="en-US"/>
        </w:rPr>
        <w:t>Title:</w:t>
      </w:r>
      <w:r w:rsidRPr="00715184">
        <w:rPr>
          <w:lang w:val="en-US"/>
        </w:rPr>
        <w:t xml:space="preserve"> </w:t>
      </w:r>
      <w:r w:rsidR="004E32F3" w:rsidRPr="00715184">
        <w:rPr>
          <w:lang w:val="en-US"/>
        </w:rPr>
        <w:t>H</w:t>
      </w:r>
      <w:r w:rsidR="00AC397C" w:rsidRPr="00715184">
        <w:rPr>
          <w:lang w:val="en-US"/>
        </w:rPr>
        <w:t>igh-pressure homogenization</w:t>
      </w:r>
      <w:r w:rsidR="004E32F3" w:rsidRPr="00715184">
        <w:rPr>
          <w:lang w:val="en-US"/>
        </w:rPr>
        <w:t>-assisted</w:t>
      </w:r>
      <w:r w:rsidR="00AC397C" w:rsidRPr="00715184">
        <w:rPr>
          <w:lang w:val="en-US"/>
        </w:rPr>
        <w:t xml:space="preserve"> extraction of bioactive compounds from </w:t>
      </w:r>
      <w:proofErr w:type="spellStart"/>
      <w:r w:rsidR="00AC397C" w:rsidRPr="00715184">
        <w:rPr>
          <w:i/>
          <w:iCs/>
          <w:lang w:val="en-US"/>
        </w:rPr>
        <w:t>Ruta</w:t>
      </w:r>
      <w:proofErr w:type="spellEnd"/>
      <w:r w:rsidR="00AC397C" w:rsidRPr="00715184">
        <w:rPr>
          <w:i/>
          <w:iCs/>
          <w:lang w:val="en-US"/>
        </w:rPr>
        <w:t xml:space="preserve"> </w:t>
      </w:r>
      <w:proofErr w:type="spellStart"/>
      <w:r w:rsidR="00AC397C" w:rsidRPr="00715184">
        <w:rPr>
          <w:i/>
          <w:iCs/>
          <w:lang w:val="en-US"/>
        </w:rPr>
        <w:t>chalepensis</w:t>
      </w:r>
      <w:proofErr w:type="spellEnd"/>
    </w:p>
    <w:p w14:paraId="2AAE20D7" w14:textId="62527E71" w:rsidR="00C64F6B" w:rsidRPr="00715184" w:rsidRDefault="00491BD3" w:rsidP="00491BD3">
      <w:pPr>
        <w:rPr>
          <w:lang w:val="en-US"/>
        </w:rPr>
      </w:pPr>
      <w:r w:rsidRPr="00715184">
        <w:rPr>
          <w:b/>
          <w:lang w:val="en-US"/>
        </w:rPr>
        <w:t xml:space="preserve">Journal: </w:t>
      </w:r>
      <w:r w:rsidR="000D13C5" w:rsidRPr="00715184">
        <w:rPr>
          <w:lang w:val="en-US"/>
        </w:rPr>
        <w:t>Journal of Food Measurement and Characterization</w:t>
      </w:r>
    </w:p>
    <w:p w14:paraId="23EA21B8" w14:textId="54323CF6" w:rsidR="000D13C5" w:rsidRPr="00715184" w:rsidRDefault="00491BD3" w:rsidP="00491BD3">
      <w:pPr>
        <w:rPr>
          <w:lang w:val="it-IT"/>
        </w:rPr>
      </w:pPr>
      <w:r w:rsidRPr="00715184">
        <w:rPr>
          <w:b/>
          <w:lang w:val="it-IT"/>
        </w:rPr>
        <w:t xml:space="preserve">Authors: </w:t>
      </w:r>
      <w:r w:rsidR="000D13C5" w:rsidRPr="00715184">
        <w:rPr>
          <w:i/>
          <w:lang w:val="it-IT"/>
        </w:rPr>
        <w:t>Lynda Gali, Fatiha Bedjou, Krassimir P. Velikov, Giovanna Ferrari, Francesco Donsì</w:t>
      </w:r>
      <w:r w:rsidR="000D13C5" w:rsidRPr="00715184">
        <w:rPr>
          <w:i/>
          <w:vertAlign w:val="superscript"/>
          <w:lang w:val="it-IT"/>
        </w:rPr>
        <w:t>*</w:t>
      </w:r>
    </w:p>
    <w:p w14:paraId="7979B3D1" w14:textId="58D3F84F" w:rsidR="00FE4DD2" w:rsidRPr="00715184" w:rsidRDefault="00FE4DD2" w:rsidP="00491BD3">
      <w:pPr>
        <w:rPr>
          <w:b/>
          <w:i/>
          <w:lang w:val="it-IT"/>
        </w:rPr>
      </w:pPr>
    </w:p>
    <w:p w14:paraId="56E9D5B9" w14:textId="1522A6CD" w:rsidR="000D13C5" w:rsidRPr="00715184" w:rsidRDefault="000D13C5" w:rsidP="00491BD3">
      <w:pPr>
        <w:rPr>
          <w:b/>
          <w:i/>
          <w:lang w:val="it-IT"/>
        </w:rPr>
      </w:pPr>
      <w:r w:rsidRPr="00715184">
        <w:rPr>
          <w:b/>
          <w:i/>
          <w:vertAlign w:val="superscript"/>
          <w:lang w:val="it-IT"/>
        </w:rPr>
        <w:t>*</w:t>
      </w:r>
      <w:r w:rsidRPr="00715184">
        <w:rPr>
          <w:b/>
          <w:i/>
          <w:lang w:val="it-IT"/>
        </w:rPr>
        <w:t xml:space="preserve"> </w:t>
      </w:r>
      <w:r w:rsidRPr="00715184">
        <w:rPr>
          <w:lang w:val="en-US"/>
        </w:rPr>
        <w:t xml:space="preserve">Department of Industrial Engineering, University of Salerno, via Giovanni Paolo II 132, 84084 </w:t>
      </w:r>
      <w:proofErr w:type="spellStart"/>
      <w:r w:rsidRPr="00715184">
        <w:rPr>
          <w:lang w:val="en-US"/>
        </w:rPr>
        <w:t>Fisciano</w:t>
      </w:r>
      <w:proofErr w:type="spellEnd"/>
      <w:r w:rsidRPr="00715184">
        <w:rPr>
          <w:lang w:val="en-US"/>
        </w:rPr>
        <w:t>, Italy (</w:t>
      </w:r>
      <w:hyperlink r:id="rId11" w:history="1">
        <w:r w:rsidRPr="00715184">
          <w:rPr>
            <w:rStyle w:val="Hyperlink"/>
            <w:rFonts w:asciiTheme="majorBidi" w:hAnsiTheme="majorBidi" w:cstheme="majorBidi"/>
            <w:color w:val="auto"/>
            <w:szCs w:val="24"/>
            <w:lang w:val="en-US"/>
          </w:rPr>
          <w:t>fdonsi@unisa.it</w:t>
        </w:r>
      </w:hyperlink>
      <w:r w:rsidRPr="00715184">
        <w:rPr>
          <w:lang w:val="en-US"/>
        </w:rPr>
        <w:t xml:space="preserve">) </w:t>
      </w:r>
    </w:p>
    <w:p w14:paraId="3106C4AF" w14:textId="0C8AD83E" w:rsidR="000D13C5" w:rsidRPr="00715184" w:rsidRDefault="000D13C5">
      <w:pPr>
        <w:spacing w:after="160" w:line="259" w:lineRule="auto"/>
        <w:jc w:val="left"/>
        <w:rPr>
          <w:b/>
          <w:bCs/>
          <w:i/>
          <w:lang w:val="it-IT"/>
        </w:rPr>
      </w:pPr>
      <w:r w:rsidRPr="00715184">
        <w:rPr>
          <w:b/>
          <w:bCs/>
          <w:i/>
          <w:lang w:val="it-IT"/>
        </w:rPr>
        <w:br w:type="page"/>
      </w:r>
    </w:p>
    <w:p w14:paraId="45967540" w14:textId="77777777" w:rsidR="000D13C5" w:rsidRPr="00715184" w:rsidRDefault="000D13C5" w:rsidP="00590ADC">
      <w:pPr>
        <w:rPr>
          <w:b/>
          <w:bCs/>
          <w:i/>
          <w:lang w:val="it-IT"/>
        </w:rPr>
      </w:pPr>
    </w:p>
    <w:p w14:paraId="328714EB" w14:textId="0F097928" w:rsidR="00FE4DD2" w:rsidRPr="00715184" w:rsidRDefault="00FE4DD2" w:rsidP="00590ADC">
      <w:pPr>
        <w:rPr>
          <w:b/>
          <w:bCs/>
          <w:i/>
          <w:lang w:val="en-US"/>
        </w:rPr>
      </w:pPr>
      <w:r w:rsidRPr="00715184">
        <w:rPr>
          <w:b/>
          <w:bCs/>
          <w:i/>
          <w:noProof/>
          <w:lang w:val="en-US"/>
        </w:rPr>
        <w:drawing>
          <wp:inline distT="0" distB="0" distL="0" distR="0" wp14:anchorId="56F95090" wp14:editId="74EE9A2E">
            <wp:extent cx="8803922" cy="2717260"/>
            <wp:effectExtent l="0" t="0" r="0" b="6985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8.ti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4387" cy="2732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79071" w14:textId="00395539" w:rsidR="008B716F" w:rsidRPr="00715184" w:rsidRDefault="004E5F6B" w:rsidP="00590ADC">
      <w:pPr>
        <w:rPr>
          <w:i/>
          <w:lang w:val="en-US"/>
        </w:rPr>
      </w:pPr>
      <w:r w:rsidRPr="00715184">
        <w:rPr>
          <w:b/>
          <w:bCs/>
          <w:i/>
          <w:lang w:val="en-US"/>
        </w:rPr>
        <w:t xml:space="preserve">Fig. </w:t>
      </w:r>
      <w:r w:rsidR="00FE4DD2" w:rsidRPr="00715184">
        <w:rPr>
          <w:b/>
          <w:bCs/>
          <w:i/>
          <w:lang w:val="en-US"/>
        </w:rPr>
        <w:t>S1</w:t>
      </w:r>
      <w:r w:rsidR="008B716F" w:rsidRPr="00715184">
        <w:rPr>
          <w:b/>
          <w:bCs/>
          <w:i/>
          <w:lang w:val="en-US"/>
        </w:rPr>
        <w:t>.</w:t>
      </w:r>
      <w:r w:rsidRPr="00715184">
        <w:rPr>
          <w:i/>
          <w:lang w:val="en-US"/>
        </w:rPr>
        <w:t xml:space="preserve"> GC/MS profile of the chloroform fractions obtained from the aqueous supernatant from maceration (a) and HPH treatment (b). The main identified compounds are numbered in agreement with Table </w:t>
      </w:r>
      <w:r w:rsidR="004A6B9D" w:rsidRPr="00715184">
        <w:rPr>
          <w:i/>
          <w:lang w:val="en-US"/>
        </w:rPr>
        <w:t>1</w:t>
      </w:r>
      <w:r w:rsidR="008B716F" w:rsidRPr="00715184">
        <w:rPr>
          <w:i/>
          <w:lang w:val="en-US"/>
        </w:rPr>
        <w:t>.</w:t>
      </w:r>
      <w:bookmarkEnd w:id="0"/>
    </w:p>
    <w:sectPr w:rsidR="008B716F" w:rsidRPr="00715184" w:rsidSect="000D13C5">
      <w:footerReference w:type="default" r:id="rId13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BCC28DF" w16cid:durableId="21DC4DE6"/>
  <w16cid:commentId w16cid:paraId="0BEA991E" w16cid:durableId="21DC4E1F"/>
  <w16cid:commentId w16cid:paraId="1DBBCB69" w16cid:durableId="21DC4ED5"/>
  <w16cid:commentId w16cid:paraId="65D6ACA8" w16cid:durableId="21DC5118"/>
  <w16cid:commentId w16cid:paraId="22E32D36" w16cid:durableId="21DC59CB"/>
  <w16cid:commentId w16cid:paraId="4E50404C" w16cid:durableId="21DC5A03"/>
  <w16cid:commentId w16cid:paraId="37737DBF" w16cid:durableId="21DC5A17"/>
  <w16cid:commentId w16cid:paraId="06429871" w16cid:durableId="21DC582A"/>
  <w16cid:commentId w16cid:paraId="5F3F767A" w16cid:durableId="21DC58F1"/>
  <w16cid:commentId w16cid:paraId="714A5FCE" w16cid:durableId="21DC7E97"/>
  <w16cid:commentId w16cid:paraId="231ACA7D" w16cid:durableId="21DC569E"/>
  <w16cid:commentId w16cid:paraId="5DE2057C" w16cid:durableId="21DC8036"/>
  <w16cid:commentId w16cid:paraId="62D80133" w16cid:durableId="21DC85A9"/>
  <w16cid:commentId w16cid:paraId="7E15850D" w16cid:durableId="21DC5777"/>
  <w16cid:commentId w16cid:paraId="45A2C0B2" w16cid:durableId="21DC810B"/>
  <w16cid:commentId w16cid:paraId="2306465B" w16cid:durableId="21DC8261"/>
  <w16cid:commentId w16cid:paraId="6889C31E" w16cid:durableId="21DC8195"/>
  <w16cid:commentId w16cid:paraId="03011229" w16cid:durableId="21DC8356"/>
  <w16cid:commentId w16cid:paraId="6A61F8D2" w16cid:durableId="21DC8374"/>
  <w16cid:commentId w16cid:paraId="757C4AE8" w16cid:durableId="21DC83CA"/>
  <w16cid:commentId w16cid:paraId="6F74990E" w16cid:durableId="21DC840D"/>
  <w16cid:commentId w16cid:paraId="3BBA0F44" w16cid:durableId="21DC852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410A34" w14:textId="77777777" w:rsidR="00720AFB" w:rsidRDefault="00720AFB" w:rsidP="003E3258">
      <w:pPr>
        <w:spacing w:after="0" w:line="240" w:lineRule="auto"/>
      </w:pPr>
      <w:r>
        <w:separator/>
      </w:r>
    </w:p>
  </w:endnote>
  <w:endnote w:type="continuationSeparator" w:id="0">
    <w:p w14:paraId="6C290B7F" w14:textId="77777777" w:rsidR="00720AFB" w:rsidRDefault="00720AFB" w:rsidP="003E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39417107"/>
      <w:docPartObj>
        <w:docPartGallery w:val="Page Numbers (Bottom of Page)"/>
        <w:docPartUnique/>
      </w:docPartObj>
    </w:sdtPr>
    <w:sdtEndPr>
      <w:rPr>
        <w:rFonts w:asciiTheme="majorBidi" w:hAnsiTheme="majorBidi" w:cstheme="majorBidi"/>
        <w:sz w:val="20"/>
        <w:szCs w:val="20"/>
      </w:rPr>
    </w:sdtEndPr>
    <w:sdtContent>
      <w:p w14:paraId="02151D61" w14:textId="0394DECB" w:rsidR="003C6A19" w:rsidRPr="00852117" w:rsidRDefault="003C6A19">
        <w:pPr>
          <w:pStyle w:val="Footer"/>
          <w:jc w:val="center"/>
          <w:rPr>
            <w:rFonts w:asciiTheme="majorBidi" w:hAnsiTheme="majorBidi" w:cstheme="majorBidi"/>
            <w:sz w:val="20"/>
            <w:szCs w:val="20"/>
          </w:rPr>
        </w:pPr>
        <w:r w:rsidRPr="00852117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852117">
          <w:rPr>
            <w:rFonts w:asciiTheme="majorBidi" w:hAnsiTheme="majorBidi" w:cstheme="majorBidi"/>
            <w:sz w:val="20"/>
            <w:szCs w:val="20"/>
          </w:rPr>
          <w:instrText>PAGE   \* MERGEFORMAT</w:instrText>
        </w:r>
        <w:r w:rsidRPr="00852117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715184" w:rsidRPr="00715184">
          <w:rPr>
            <w:rFonts w:asciiTheme="majorBidi" w:hAnsiTheme="majorBidi" w:cstheme="majorBidi"/>
            <w:noProof/>
            <w:sz w:val="20"/>
            <w:szCs w:val="20"/>
            <w:lang w:val="it-IT"/>
          </w:rPr>
          <w:t>2</w:t>
        </w:r>
        <w:r w:rsidRPr="00852117">
          <w:rPr>
            <w:rFonts w:asciiTheme="majorBidi" w:hAnsiTheme="majorBidi" w:cstheme="majorBidi"/>
            <w:sz w:val="20"/>
            <w:szCs w:val="20"/>
          </w:rPr>
          <w:fldChar w:fldCharType="end"/>
        </w:r>
      </w:p>
    </w:sdtContent>
  </w:sdt>
  <w:p w14:paraId="6CEEC243" w14:textId="77777777" w:rsidR="003C6A19" w:rsidRDefault="003C6A1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13BFCB" w14:textId="77777777" w:rsidR="00720AFB" w:rsidRDefault="00720AFB" w:rsidP="003E3258">
      <w:pPr>
        <w:spacing w:after="0" w:line="240" w:lineRule="auto"/>
      </w:pPr>
      <w:r>
        <w:separator/>
      </w:r>
    </w:p>
  </w:footnote>
  <w:footnote w:type="continuationSeparator" w:id="0">
    <w:p w14:paraId="6B5A8919" w14:textId="77777777" w:rsidR="00720AFB" w:rsidRDefault="00720AFB" w:rsidP="003E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E80051"/>
    <w:multiLevelType w:val="hybridMultilevel"/>
    <w:tmpl w:val="B412C71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D13BE5"/>
    <w:multiLevelType w:val="hybridMultilevel"/>
    <w:tmpl w:val="D00E56B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BB6B9D"/>
    <w:multiLevelType w:val="hybridMultilevel"/>
    <w:tmpl w:val="631A40F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365D5E"/>
    <w:multiLevelType w:val="hybridMultilevel"/>
    <w:tmpl w:val="EC7C12DC"/>
    <w:lvl w:ilvl="0" w:tplc="A04856A2">
      <w:start w:val="1"/>
      <w:numFmt w:val="upperLetter"/>
      <w:lvlText w:val="(%1)"/>
      <w:lvlJc w:val="left"/>
      <w:pPr>
        <w:ind w:left="30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3764" w:hanging="360"/>
      </w:pPr>
    </w:lvl>
    <w:lvl w:ilvl="2" w:tplc="040C001B" w:tentative="1">
      <w:start w:val="1"/>
      <w:numFmt w:val="lowerRoman"/>
      <w:lvlText w:val="%3."/>
      <w:lvlJc w:val="right"/>
      <w:pPr>
        <w:ind w:left="4484" w:hanging="180"/>
      </w:pPr>
    </w:lvl>
    <w:lvl w:ilvl="3" w:tplc="040C000F" w:tentative="1">
      <w:start w:val="1"/>
      <w:numFmt w:val="decimal"/>
      <w:lvlText w:val="%4."/>
      <w:lvlJc w:val="left"/>
      <w:pPr>
        <w:ind w:left="5204" w:hanging="360"/>
      </w:pPr>
    </w:lvl>
    <w:lvl w:ilvl="4" w:tplc="040C0019" w:tentative="1">
      <w:start w:val="1"/>
      <w:numFmt w:val="lowerLetter"/>
      <w:lvlText w:val="%5."/>
      <w:lvlJc w:val="left"/>
      <w:pPr>
        <w:ind w:left="5924" w:hanging="360"/>
      </w:pPr>
    </w:lvl>
    <w:lvl w:ilvl="5" w:tplc="040C001B" w:tentative="1">
      <w:start w:val="1"/>
      <w:numFmt w:val="lowerRoman"/>
      <w:lvlText w:val="%6."/>
      <w:lvlJc w:val="right"/>
      <w:pPr>
        <w:ind w:left="6644" w:hanging="180"/>
      </w:pPr>
    </w:lvl>
    <w:lvl w:ilvl="6" w:tplc="040C000F" w:tentative="1">
      <w:start w:val="1"/>
      <w:numFmt w:val="decimal"/>
      <w:lvlText w:val="%7."/>
      <w:lvlJc w:val="left"/>
      <w:pPr>
        <w:ind w:left="7364" w:hanging="360"/>
      </w:pPr>
    </w:lvl>
    <w:lvl w:ilvl="7" w:tplc="040C0019" w:tentative="1">
      <w:start w:val="1"/>
      <w:numFmt w:val="lowerLetter"/>
      <w:lvlText w:val="%8."/>
      <w:lvlJc w:val="left"/>
      <w:pPr>
        <w:ind w:left="8084" w:hanging="360"/>
      </w:pPr>
    </w:lvl>
    <w:lvl w:ilvl="8" w:tplc="040C001B" w:tentative="1">
      <w:start w:val="1"/>
      <w:numFmt w:val="lowerRoman"/>
      <w:lvlText w:val="%9."/>
      <w:lvlJc w:val="right"/>
      <w:pPr>
        <w:ind w:left="8804" w:hanging="180"/>
      </w:pPr>
    </w:lvl>
  </w:abstractNum>
  <w:abstractNum w:abstractNumId="4">
    <w:nsid w:val="227C1C87"/>
    <w:multiLevelType w:val="hybridMultilevel"/>
    <w:tmpl w:val="67C45E88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926913"/>
    <w:multiLevelType w:val="hybridMultilevel"/>
    <w:tmpl w:val="A5A2DB7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7A11F2A"/>
    <w:multiLevelType w:val="hybridMultilevel"/>
    <w:tmpl w:val="8BE09EB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59E5794"/>
    <w:multiLevelType w:val="hybridMultilevel"/>
    <w:tmpl w:val="E8046280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F9936B9"/>
    <w:multiLevelType w:val="hybridMultilevel"/>
    <w:tmpl w:val="318052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1C43698"/>
    <w:multiLevelType w:val="multilevel"/>
    <w:tmpl w:val="A686CCA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>
    <w:nsid w:val="7A055571"/>
    <w:multiLevelType w:val="hybridMultilevel"/>
    <w:tmpl w:val="3438D1A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C8C5DD5"/>
    <w:multiLevelType w:val="hybridMultilevel"/>
    <w:tmpl w:val="FA5E941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8"/>
  </w:num>
  <w:num w:numId="8">
    <w:abstractNumId w:val="11"/>
  </w:num>
  <w:num w:numId="9">
    <w:abstractNumId w:val="5"/>
  </w:num>
  <w:num w:numId="10">
    <w:abstractNumId w:val="10"/>
  </w:num>
  <w:num w:numId="11">
    <w:abstractNumId w:val="0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tzSzNDE2MTI3sjBQ0lEKTi0uzszPAykwMq8FANrSkbwtAAAA"/>
  </w:docVars>
  <w:rsids>
    <w:rsidRoot w:val="003B56FD"/>
    <w:rsid w:val="0000120E"/>
    <w:rsid w:val="000027C4"/>
    <w:rsid w:val="00002C12"/>
    <w:rsid w:val="00003C84"/>
    <w:rsid w:val="00004895"/>
    <w:rsid w:val="00007507"/>
    <w:rsid w:val="0001018E"/>
    <w:rsid w:val="0001124A"/>
    <w:rsid w:val="000117C2"/>
    <w:rsid w:val="000124BC"/>
    <w:rsid w:val="0001618B"/>
    <w:rsid w:val="00016D93"/>
    <w:rsid w:val="000307B9"/>
    <w:rsid w:val="000308EF"/>
    <w:rsid w:val="00031AC8"/>
    <w:rsid w:val="00034049"/>
    <w:rsid w:val="00037B14"/>
    <w:rsid w:val="00041C57"/>
    <w:rsid w:val="00042A4E"/>
    <w:rsid w:val="00050990"/>
    <w:rsid w:val="0005157A"/>
    <w:rsid w:val="00052068"/>
    <w:rsid w:val="00060286"/>
    <w:rsid w:val="000603EC"/>
    <w:rsid w:val="00071189"/>
    <w:rsid w:val="000724B3"/>
    <w:rsid w:val="000747DC"/>
    <w:rsid w:val="00075483"/>
    <w:rsid w:val="000761A8"/>
    <w:rsid w:val="00076DDA"/>
    <w:rsid w:val="00091AF0"/>
    <w:rsid w:val="00096D41"/>
    <w:rsid w:val="000A1088"/>
    <w:rsid w:val="000A175E"/>
    <w:rsid w:val="000A3540"/>
    <w:rsid w:val="000A43E2"/>
    <w:rsid w:val="000A4902"/>
    <w:rsid w:val="000A6DA0"/>
    <w:rsid w:val="000B1B72"/>
    <w:rsid w:val="000B2883"/>
    <w:rsid w:val="000B494F"/>
    <w:rsid w:val="000C284B"/>
    <w:rsid w:val="000C3666"/>
    <w:rsid w:val="000C3A63"/>
    <w:rsid w:val="000C4A24"/>
    <w:rsid w:val="000C54BF"/>
    <w:rsid w:val="000D00FA"/>
    <w:rsid w:val="000D13C5"/>
    <w:rsid w:val="000D1C3B"/>
    <w:rsid w:val="000D441C"/>
    <w:rsid w:val="000D679E"/>
    <w:rsid w:val="000D7E32"/>
    <w:rsid w:val="000D7F8C"/>
    <w:rsid w:val="000E0C8D"/>
    <w:rsid w:val="000E0DFD"/>
    <w:rsid w:val="000E4696"/>
    <w:rsid w:val="000E48E8"/>
    <w:rsid w:val="000E4B40"/>
    <w:rsid w:val="000E7D90"/>
    <w:rsid w:val="000F0B88"/>
    <w:rsid w:val="000F17EA"/>
    <w:rsid w:val="000F31BD"/>
    <w:rsid w:val="000F58C8"/>
    <w:rsid w:val="000F6438"/>
    <w:rsid w:val="000F6588"/>
    <w:rsid w:val="000F6CF8"/>
    <w:rsid w:val="000F7B65"/>
    <w:rsid w:val="000F7DB2"/>
    <w:rsid w:val="000F7FCE"/>
    <w:rsid w:val="00101F4F"/>
    <w:rsid w:val="00104943"/>
    <w:rsid w:val="001066E8"/>
    <w:rsid w:val="0010673A"/>
    <w:rsid w:val="001136AC"/>
    <w:rsid w:val="00113B45"/>
    <w:rsid w:val="001152F8"/>
    <w:rsid w:val="00115A14"/>
    <w:rsid w:val="00117AD9"/>
    <w:rsid w:val="00120C89"/>
    <w:rsid w:val="00121B22"/>
    <w:rsid w:val="00122396"/>
    <w:rsid w:val="00124851"/>
    <w:rsid w:val="001261D2"/>
    <w:rsid w:val="001276C9"/>
    <w:rsid w:val="00131B0D"/>
    <w:rsid w:val="001415DB"/>
    <w:rsid w:val="00143E94"/>
    <w:rsid w:val="00144D57"/>
    <w:rsid w:val="001458E9"/>
    <w:rsid w:val="00151233"/>
    <w:rsid w:val="0015551C"/>
    <w:rsid w:val="00156D34"/>
    <w:rsid w:val="001573D2"/>
    <w:rsid w:val="001639B4"/>
    <w:rsid w:val="0016568B"/>
    <w:rsid w:val="00165A06"/>
    <w:rsid w:val="0016798A"/>
    <w:rsid w:val="001719FF"/>
    <w:rsid w:val="00171B6B"/>
    <w:rsid w:val="00173AC7"/>
    <w:rsid w:val="00174169"/>
    <w:rsid w:val="001747AA"/>
    <w:rsid w:val="00180E8C"/>
    <w:rsid w:val="00181DDE"/>
    <w:rsid w:val="00181F23"/>
    <w:rsid w:val="00183736"/>
    <w:rsid w:val="001842A2"/>
    <w:rsid w:val="00187A81"/>
    <w:rsid w:val="00187D17"/>
    <w:rsid w:val="00192A15"/>
    <w:rsid w:val="001957B0"/>
    <w:rsid w:val="001A07B9"/>
    <w:rsid w:val="001B2A11"/>
    <w:rsid w:val="001B3931"/>
    <w:rsid w:val="001B3E76"/>
    <w:rsid w:val="001B40C8"/>
    <w:rsid w:val="001B4282"/>
    <w:rsid w:val="001B4F5F"/>
    <w:rsid w:val="001B6435"/>
    <w:rsid w:val="001C6AC5"/>
    <w:rsid w:val="001C6CD3"/>
    <w:rsid w:val="001D6897"/>
    <w:rsid w:val="001E16FA"/>
    <w:rsid w:val="001E6935"/>
    <w:rsid w:val="001F2CEB"/>
    <w:rsid w:val="001F5C62"/>
    <w:rsid w:val="001F5C88"/>
    <w:rsid w:val="001F6875"/>
    <w:rsid w:val="001F7633"/>
    <w:rsid w:val="0020222A"/>
    <w:rsid w:val="002024F4"/>
    <w:rsid w:val="00210A2F"/>
    <w:rsid w:val="002110A5"/>
    <w:rsid w:val="00212B3C"/>
    <w:rsid w:val="00214770"/>
    <w:rsid w:val="00214B99"/>
    <w:rsid w:val="002165B4"/>
    <w:rsid w:val="002168A3"/>
    <w:rsid w:val="00216BD1"/>
    <w:rsid w:val="00216DCC"/>
    <w:rsid w:val="002174F9"/>
    <w:rsid w:val="00221F46"/>
    <w:rsid w:val="0022230D"/>
    <w:rsid w:val="0022408A"/>
    <w:rsid w:val="0022595F"/>
    <w:rsid w:val="002262FE"/>
    <w:rsid w:val="002322C2"/>
    <w:rsid w:val="00233E4E"/>
    <w:rsid w:val="00235143"/>
    <w:rsid w:val="00235301"/>
    <w:rsid w:val="00235764"/>
    <w:rsid w:val="002366EA"/>
    <w:rsid w:val="00237B5B"/>
    <w:rsid w:val="0024189D"/>
    <w:rsid w:val="002509D9"/>
    <w:rsid w:val="00250B8A"/>
    <w:rsid w:val="0025273F"/>
    <w:rsid w:val="002577D8"/>
    <w:rsid w:val="00264A9E"/>
    <w:rsid w:val="00265275"/>
    <w:rsid w:val="00266EB3"/>
    <w:rsid w:val="00266EDE"/>
    <w:rsid w:val="002723F4"/>
    <w:rsid w:val="002732FA"/>
    <w:rsid w:val="00273857"/>
    <w:rsid w:val="00277FF2"/>
    <w:rsid w:val="00283D7A"/>
    <w:rsid w:val="00292C30"/>
    <w:rsid w:val="00295A70"/>
    <w:rsid w:val="00295B0E"/>
    <w:rsid w:val="00296CA1"/>
    <w:rsid w:val="002A0EB9"/>
    <w:rsid w:val="002A2441"/>
    <w:rsid w:val="002A38E3"/>
    <w:rsid w:val="002A51CA"/>
    <w:rsid w:val="002A6DBA"/>
    <w:rsid w:val="002A78DE"/>
    <w:rsid w:val="002A7A00"/>
    <w:rsid w:val="002B2E01"/>
    <w:rsid w:val="002B2F49"/>
    <w:rsid w:val="002B38A3"/>
    <w:rsid w:val="002B4199"/>
    <w:rsid w:val="002C071C"/>
    <w:rsid w:val="002C6ABD"/>
    <w:rsid w:val="002D049A"/>
    <w:rsid w:val="002D202F"/>
    <w:rsid w:val="002D667B"/>
    <w:rsid w:val="002D6EAA"/>
    <w:rsid w:val="002E1835"/>
    <w:rsid w:val="002F1D69"/>
    <w:rsid w:val="002F6EC9"/>
    <w:rsid w:val="002F7217"/>
    <w:rsid w:val="00304094"/>
    <w:rsid w:val="00306F1A"/>
    <w:rsid w:val="003071E3"/>
    <w:rsid w:val="00307733"/>
    <w:rsid w:val="0031179C"/>
    <w:rsid w:val="00321724"/>
    <w:rsid w:val="00322214"/>
    <w:rsid w:val="00322767"/>
    <w:rsid w:val="00322A1D"/>
    <w:rsid w:val="00324B22"/>
    <w:rsid w:val="00326DAD"/>
    <w:rsid w:val="0032797E"/>
    <w:rsid w:val="00327DCF"/>
    <w:rsid w:val="00334544"/>
    <w:rsid w:val="00334BFA"/>
    <w:rsid w:val="0034323B"/>
    <w:rsid w:val="00346473"/>
    <w:rsid w:val="003514D8"/>
    <w:rsid w:val="00352968"/>
    <w:rsid w:val="003547B3"/>
    <w:rsid w:val="00356D81"/>
    <w:rsid w:val="0036083F"/>
    <w:rsid w:val="00364B37"/>
    <w:rsid w:val="00365434"/>
    <w:rsid w:val="00366614"/>
    <w:rsid w:val="00367F01"/>
    <w:rsid w:val="003705BD"/>
    <w:rsid w:val="00370969"/>
    <w:rsid w:val="00375416"/>
    <w:rsid w:val="00375764"/>
    <w:rsid w:val="00380B4B"/>
    <w:rsid w:val="00385F21"/>
    <w:rsid w:val="003871BF"/>
    <w:rsid w:val="003879EB"/>
    <w:rsid w:val="00391C00"/>
    <w:rsid w:val="00391D7C"/>
    <w:rsid w:val="00391E12"/>
    <w:rsid w:val="00394B48"/>
    <w:rsid w:val="00394BDA"/>
    <w:rsid w:val="00396110"/>
    <w:rsid w:val="003973CB"/>
    <w:rsid w:val="003A3106"/>
    <w:rsid w:val="003A38E9"/>
    <w:rsid w:val="003A500C"/>
    <w:rsid w:val="003A5123"/>
    <w:rsid w:val="003A7D28"/>
    <w:rsid w:val="003B56FD"/>
    <w:rsid w:val="003B6D18"/>
    <w:rsid w:val="003C50FB"/>
    <w:rsid w:val="003C65D5"/>
    <w:rsid w:val="003C6A19"/>
    <w:rsid w:val="003D178A"/>
    <w:rsid w:val="003D73F1"/>
    <w:rsid w:val="003D75FC"/>
    <w:rsid w:val="003E3258"/>
    <w:rsid w:val="003E4276"/>
    <w:rsid w:val="003F0CD4"/>
    <w:rsid w:val="003F27A0"/>
    <w:rsid w:val="003F329F"/>
    <w:rsid w:val="004021CB"/>
    <w:rsid w:val="004050F3"/>
    <w:rsid w:val="00405722"/>
    <w:rsid w:val="00412A66"/>
    <w:rsid w:val="00412DF5"/>
    <w:rsid w:val="004153C0"/>
    <w:rsid w:val="00422356"/>
    <w:rsid w:val="00424E30"/>
    <w:rsid w:val="004261B9"/>
    <w:rsid w:val="00430E4D"/>
    <w:rsid w:val="004331F7"/>
    <w:rsid w:val="00433776"/>
    <w:rsid w:val="00437228"/>
    <w:rsid w:val="00437A09"/>
    <w:rsid w:val="00442CFD"/>
    <w:rsid w:val="0045006E"/>
    <w:rsid w:val="00450CF9"/>
    <w:rsid w:val="004569FA"/>
    <w:rsid w:val="00461C94"/>
    <w:rsid w:val="004621A0"/>
    <w:rsid w:val="0046249D"/>
    <w:rsid w:val="00465774"/>
    <w:rsid w:val="00470587"/>
    <w:rsid w:val="00471194"/>
    <w:rsid w:val="0047290C"/>
    <w:rsid w:val="00474053"/>
    <w:rsid w:val="00476BB6"/>
    <w:rsid w:val="00480E38"/>
    <w:rsid w:val="00482A5E"/>
    <w:rsid w:val="00484A74"/>
    <w:rsid w:val="0048698D"/>
    <w:rsid w:val="00491BD3"/>
    <w:rsid w:val="00495623"/>
    <w:rsid w:val="004A03FA"/>
    <w:rsid w:val="004A2D99"/>
    <w:rsid w:val="004A39F0"/>
    <w:rsid w:val="004A6B9D"/>
    <w:rsid w:val="004A78DC"/>
    <w:rsid w:val="004B02F1"/>
    <w:rsid w:val="004B0A22"/>
    <w:rsid w:val="004B0E2D"/>
    <w:rsid w:val="004B3B31"/>
    <w:rsid w:val="004B4A19"/>
    <w:rsid w:val="004C009F"/>
    <w:rsid w:val="004C0718"/>
    <w:rsid w:val="004C0B33"/>
    <w:rsid w:val="004C105B"/>
    <w:rsid w:val="004C10B4"/>
    <w:rsid w:val="004C26D6"/>
    <w:rsid w:val="004C3CAF"/>
    <w:rsid w:val="004C3CC3"/>
    <w:rsid w:val="004C5FFD"/>
    <w:rsid w:val="004D137D"/>
    <w:rsid w:val="004D24CF"/>
    <w:rsid w:val="004E32F3"/>
    <w:rsid w:val="004E5969"/>
    <w:rsid w:val="004E5F6B"/>
    <w:rsid w:val="004E7FBE"/>
    <w:rsid w:val="004F00F5"/>
    <w:rsid w:val="004F1557"/>
    <w:rsid w:val="004F2140"/>
    <w:rsid w:val="004F3153"/>
    <w:rsid w:val="004F39DA"/>
    <w:rsid w:val="00500DE4"/>
    <w:rsid w:val="0050246E"/>
    <w:rsid w:val="00503E8E"/>
    <w:rsid w:val="00507874"/>
    <w:rsid w:val="00510A0C"/>
    <w:rsid w:val="00512E40"/>
    <w:rsid w:val="00516691"/>
    <w:rsid w:val="00517DDC"/>
    <w:rsid w:val="005203CB"/>
    <w:rsid w:val="00520A52"/>
    <w:rsid w:val="00520C26"/>
    <w:rsid w:val="00522399"/>
    <w:rsid w:val="00523455"/>
    <w:rsid w:val="00526270"/>
    <w:rsid w:val="00527416"/>
    <w:rsid w:val="005279B5"/>
    <w:rsid w:val="00532035"/>
    <w:rsid w:val="0053214D"/>
    <w:rsid w:val="0053325A"/>
    <w:rsid w:val="00543148"/>
    <w:rsid w:val="00547087"/>
    <w:rsid w:val="00547DB5"/>
    <w:rsid w:val="0055098A"/>
    <w:rsid w:val="00550B39"/>
    <w:rsid w:val="00551CB4"/>
    <w:rsid w:val="005542FC"/>
    <w:rsid w:val="0055437B"/>
    <w:rsid w:val="0055451A"/>
    <w:rsid w:val="00556187"/>
    <w:rsid w:val="005562D2"/>
    <w:rsid w:val="00556416"/>
    <w:rsid w:val="005578E2"/>
    <w:rsid w:val="00565920"/>
    <w:rsid w:val="0057161C"/>
    <w:rsid w:val="00572415"/>
    <w:rsid w:val="00572D95"/>
    <w:rsid w:val="0057372A"/>
    <w:rsid w:val="005751D9"/>
    <w:rsid w:val="005766E8"/>
    <w:rsid w:val="00580F14"/>
    <w:rsid w:val="00581415"/>
    <w:rsid w:val="00581441"/>
    <w:rsid w:val="00581E80"/>
    <w:rsid w:val="0058471C"/>
    <w:rsid w:val="00586F5B"/>
    <w:rsid w:val="0058711E"/>
    <w:rsid w:val="00590ADC"/>
    <w:rsid w:val="00591284"/>
    <w:rsid w:val="005935F6"/>
    <w:rsid w:val="005957AE"/>
    <w:rsid w:val="005958F7"/>
    <w:rsid w:val="00597A71"/>
    <w:rsid w:val="005A079C"/>
    <w:rsid w:val="005A2EEA"/>
    <w:rsid w:val="005A338B"/>
    <w:rsid w:val="005A3D89"/>
    <w:rsid w:val="005A401A"/>
    <w:rsid w:val="005A75A7"/>
    <w:rsid w:val="005A7BF8"/>
    <w:rsid w:val="005B351F"/>
    <w:rsid w:val="005B3A9E"/>
    <w:rsid w:val="005B511E"/>
    <w:rsid w:val="005B51D9"/>
    <w:rsid w:val="005C0CDE"/>
    <w:rsid w:val="005C2203"/>
    <w:rsid w:val="005C664C"/>
    <w:rsid w:val="005C788D"/>
    <w:rsid w:val="005D13EB"/>
    <w:rsid w:val="005D204B"/>
    <w:rsid w:val="005D2058"/>
    <w:rsid w:val="005D7CA3"/>
    <w:rsid w:val="005E255F"/>
    <w:rsid w:val="005E31DA"/>
    <w:rsid w:val="005E3D1F"/>
    <w:rsid w:val="005E4962"/>
    <w:rsid w:val="005F4D65"/>
    <w:rsid w:val="00600CB8"/>
    <w:rsid w:val="00600DE8"/>
    <w:rsid w:val="00600E13"/>
    <w:rsid w:val="006053D0"/>
    <w:rsid w:val="00612B30"/>
    <w:rsid w:val="00617825"/>
    <w:rsid w:val="00621A00"/>
    <w:rsid w:val="00626DFE"/>
    <w:rsid w:val="00627AE2"/>
    <w:rsid w:val="00632F19"/>
    <w:rsid w:val="006330B9"/>
    <w:rsid w:val="00635B37"/>
    <w:rsid w:val="00636D46"/>
    <w:rsid w:val="006435D2"/>
    <w:rsid w:val="0064510D"/>
    <w:rsid w:val="00645CE7"/>
    <w:rsid w:val="006461FF"/>
    <w:rsid w:val="006516B3"/>
    <w:rsid w:val="00653BEE"/>
    <w:rsid w:val="00655645"/>
    <w:rsid w:val="0065610C"/>
    <w:rsid w:val="00657554"/>
    <w:rsid w:val="0066062B"/>
    <w:rsid w:val="00661DB8"/>
    <w:rsid w:val="00662193"/>
    <w:rsid w:val="00665C5D"/>
    <w:rsid w:val="006661A9"/>
    <w:rsid w:val="00666997"/>
    <w:rsid w:val="006738DB"/>
    <w:rsid w:val="0067586E"/>
    <w:rsid w:val="00680A90"/>
    <w:rsid w:val="0068120D"/>
    <w:rsid w:val="00682895"/>
    <w:rsid w:val="0068290A"/>
    <w:rsid w:val="0068399A"/>
    <w:rsid w:val="0069335B"/>
    <w:rsid w:val="006A032E"/>
    <w:rsid w:val="006A2BA0"/>
    <w:rsid w:val="006B0825"/>
    <w:rsid w:val="006B46C5"/>
    <w:rsid w:val="006B597A"/>
    <w:rsid w:val="006B62B4"/>
    <w:rsid w:val="006C36CA"/>
    <w:rsid w:val="006C5D77"/>
    <w:rsid w:val="006C6CB7"/>
    <w:rsid w:val="006D1FB1"/>
    <w:rsid w:val="006D1FB4"/>
    <w:rsid w:val="006D2B63"/>
    <w:rsid w:val="006D3060"/>
    <w:rsid w:val="006D727F"/>
    <w:rsid w:val="006E03ED"/>
    <w:rsid w:val="006E1521"/>
    <w:rsid w:val="006E325B"/>
    <w:rsid w:val="006E6F6C"/>
    <w:rsid w:val="006F2D8E"/>
    <w:rsid w:val="006F39FC"/>
    <w:rsid w:val="006F5165"/>
    <w:rsid w:val="0070136D"/>
    <w:rsid w:val="00702250"/>
    <w:rsid w:val="00703757"/>
    <w:rsid w:val="00704017"/>
    <w:rsid w:val="0070648B"/>
    <w:rsid w:val="007071BD"/>
    <w:rsid w:val="0070755C"/>
    <w:rsid w:val="00710BA8"/>
    <w:rsid w:val="00714C80"/>
    <w:rsid w:val="00715184"/>
    <w:rsid w:val="00715EF5"/>
    <w:rsid w:val="00720AFB"/>
    <w:rsid w:val="00724112"/>
    <w:rsid w:val="00727756"/>
    <w:rsid w:val="00731316"/>
    <w:rsid w:val="00733F08"/>
    <w:rsid w:val="007376CF"/>
    <w:rsid w:val="007424A8"/>
    <w:rsid w:val="00743750"/>
    <w:rsid w:val="0074426C"/>
    <w:rsid w:val="007447C4"/>
    <w:rsid w:val="007459E9"/>
    <w:rsid w:val="007470D5"/>
    <w:rsid w:val="00747B0A"/>
    <w:rsid w:val="007527AB"/>
    <w:rsid w:val="0075366E"/>
    <w:rsid w:val="00754737"/>
    <w:rsid w:val="007660A6"/>
    <w:rsid w:val="00766ADF"/>
    <w:rsid w:val="00772DD6"/>
    <w:rsid w:val="00773BC2"/>
    <w:rsid w:val="00773CF8"/>
    <w:rsid w:val="00774E9A"/>
    <w:rsid w:val="00775AC9"/>
    <w:rsid w:val="00781752"/>
    <w:rsid w:val="00784651"/>
    <w:rsid w:val="0078553E"/>
    <w:rsid w:val="00785805"/>
    <w:rsid w:val="00787713"/>
    <w:rsid w:val="0079067A"/>
    <w:rsid w:val="00791415"/>
    <w:rsid w:val="00795B59"/>
    <w:rsid w:val="007A23A0"/>
    <w:rsid w:val="007A4BF5"/>
    <w:rsid w:val="007B0A09"/>
    <w:rsid w:val="007B0B7C"/>
    <w:rsid w:val="007B27B5"/>
    <w:rsid w:val="007B299A"/>
    <w:rsid w:val="007B417C"/>
    <w:rsid w:val="007C2005"/>
    <w:rsid w:val="007C2999"/>
    <w:rsid w:val="007C6A24"/>
    <w:rsid w:val="007D11DB"/>
    <w:rsid w:val="007D42B0"/>
    <w:rsid w:val="007D43D1"/>
    <w:rsid w:val="007E1C05"/>
    <w:rsid w:val="007E2CCA"/>
    <w:rsid w:val="007E565B"/>
    <w:rsid w:val="007F0481"/>
    <w:rsid w:val="007F3FF8"/>
    <w:rsid w:val="007F5E2B"/>
    <w:rsid w:val="007F6BEA"/>
    <w:rsid w:val="007F7192"/>
    <w:rsid w:val="007F7A63"/>
    <w:rsid w:val="00800F86"/>
    <w:rsid w:val="00802A9A"/>
    <w:rsid w:val="00805189"/>
    <w:rsid w:val="00805ABD"/>
    <w:rsid w:val="00812868"/>
    <w:rsid w:val="008163F3"/>
    <w:rsid w:val="00822DD4"/>
    <w:rsid w:val="00824655"/>
    <w:rsid w:val="008251F4"/>
    <w:rsid w:val="00825AE9"/>
    <w:rsid w:val="00827654"/>
    <w:rsid w:val="008348DB"/>
    <w:rsid w:val="00835420"/>
    <w:rsid w:val="0083636A"/>
    <w:rsid w:val="008418EA"/>
    <w:rsid w:val="0084443D"/>
    <w:rsid w:val="00844ECF"/>
    <w:rsid w:val="00847E6B"/>
    <w:rsid w:val="0085066D"/>
    <w:rsid w:val="008519D3"/>
    <w:rsid w:val="00851A7F"/>
    <w:rsid w:val="00852117"/>
    <w:rsid w:val="0085384A"/>
    <w:rsid w:val="008540CF"/>
    <w:rsid w:val="0086171B"/>
    <w:rsid w:val="0086379E"/>
    <w:rsid w:val="008671C9"/>
    <w:rsid w:val="00871775"/>
    <w:rsid w:val="00874594"/>
    <w:rsid w:val="008748D9"/>
    <w:rsid w:val="008763BE"/>
    <w:rsid w:val="008800D0"/>
    <w:rsid w:val="00880A7A"/>
    <w:rsid w:val="008860E0"/>
    <w:rsid w:val="008867AB"/>
    <w:rsid w:val="00890AAF"/>
    <w:rsid w:val="00891812"/>
    <w:rsid w:val="008926E8"/>
    <w:rsid w:val="008931E0"/>
    <w:rsid w:val="008956E0"/>
    <w:rsid w:val="008B1AF8"/>
    <w:rsid w:val="008B1FCC"/>
    <w:rsid w:val="008B5FC4"/>
    <w:rsid w:val="008B6FD5"/>
    <w:rsid w:val="008B716F"/>
    <w:rsid w:val="008B7862"/>
    <w:rsid w:val="008C32DF"/>
    <w:rsid w:val="008C5B33"/>
    <w:rsid w:val="008D600C"/>
    <w:rsid w:val="008E0C35"/>
    <w:rsid w:val="008E1867"/>
    <w:rsid w:val="008E1F1E"/>
    <w:rsid w:val="008E31B3"/>
    <w:rsid w:val="008E37DE"/>
    <w:rsid w:val="008E62F8"/>
    <w:rsid w:val="008E6609"/>
    <w:rsid w:val="008F093C"/>
    <w:rsid w:val="008F26D8"/>
    <w:rsid w:val="008F4DB3"/>
    <w:rsid w:val="008F5C62"/>
    <w:rsid w:val="008F7616"/>
    <w:rsid w:val="0090444F"/>
    <w:rsid w:val="009135C8"/>
    <w:rsid w:val="0091397B"/>
    <w:rsid w:val="00916C1E"/>
    <w:rsid w:val="00922B77"/>
    <w:rsid w:val="00923027"/>
    <w:rsid w:val="009240D9"/>
    <w:rsid w:val="00924D24"/>
    <w:rsid w:val="009261ED"/>
    <w:rsid w:val="00927F4C"/>
    <w:rsid w:val="00930AE2"/>
    <w:rsid w:val="00933824"/>
    <w:rsid w:val="00936A13"/>
    <w:rsid w:val="0093724C"/>
    <w:rsid w:val="00937E07"/>
    <w:rsid w:val="00941EFC"/>
    <w:rsid w:val="0094687E"/>
    <w:rsid w:val="00953120"/>
    <w:rsid w:val="00955C06"/>
    <w:rsid w:val="0096007F"/>
    <w:rsid w:val="009645D5"/>
    <w:rsid w:val="00965158"/>
    <w:rsid w:val="0096714B"/>
    <w:rsid w:val="009672AD"/>
    <w:rsid w:val="00971BD7"/>
    <w:rsid w:val="00976844"/>
    <w:rsid w:val="00977EC9"/>
    <w:rsid w:val="00985A8B"/>
    <w:rsid w:val="00985B27"/>
    <w:rsid w:val="00986381"/>
    <w:rsid w:val="009868A8"/>
    <w:rsid w:val="009927DA"/>
    <w:rsid w:val="00992875"/>
    <w:rsid w:val="00992EC8"/>
    <w:rsid w:val="009931AB"/>
    <w:rsid w:val="0099350D"/>
    <w:rsid w:val="00993994"/>
    <w:rsid w:val="009A4E8F"/>
    <w:rsid w:val="009B4288"/>
    <w:rsid w:val="009B6193"/>
    <w:rsid w:val="009C1A7F"/>
    <w:rsid w:val="009C5138"/>
    <w:rsid w:val="009C5AE5"/>
    <w:rsid w:val="009D0230"/>
    <w:rsid w:val="009D23E8"/>
    <w:rsid w:val="009D75B0"/>
    <w:rsid w:val="009E210D"/>
    <w:rsid w:val="009E6383"/>
    <w:rsid w:val="009E68B4"/>
    <w:rsid w:val="009E692B"/>
    <w:rsid w:val="009F24A6"/>
    <w:rsid w:val="009F46EE"/>
    <w:rsid w:val="009F5E15"/>
    <w:rsid w:val="009F7A07"/>
    <w:rsid w:val="00A00FBE"/>
    <w:rsid w:val="00A05CE2"/>
    <w:rsid w:val="00A05D52"/>
    <w:rsid w:val="00A05F88"/>
    <w:rsid w:val="00A11C84"/>
    <w:rsid w:val="00A1573F"/>
    <w:rsid w:val="00A1597A"/>
    <w:rsid w:val="00A21EEE"/>
    <w:rsid w:val="00A23344"/>
    <w:rsid w:val="00A2413F"/>
    <w:rsid w:val="00A27E63"/>
    <w:rsid w:val="00A27FBD"/>
    <w:rsid w:val="00A31BA3"/>
    <w:rsid w:val="00A32D6D"/>
    <w:rsid w:val="00A33D32"/>
    <w:rsid w:val="00A369E3"/>
    <w:rsid w:val="00A36F1D"/>
    <w:rsid w:val="00A40181"/>
    <w:rsid w:val="00A40361"/>
    <w:rsid w:val="00A40C00"/>
    <w:rsid w:val="00A4114F"/>
    <w:rsid w:val="00A46ECE"/>
    <w:rsid w:val="00A50482"/>
    <w:rsid w:val="00A50BC5"/>
    <w:rsid w:val="00A51072"/>
    <w:rsid w:val="00A54B3E"/>
    <w:rsid w:val="00A54FEF"/>
    <w:rsid w:val="00A56794"/>
    <w:rsid w:val="00A56BCF"/>
    <w:rsid w:val="00A7119D"/>
    <w:rsid w:val="00A7342C"/>
    <w:rsid w:val="00A73A96"/>
    <w:rsid w:val="00A73D2C"/>
    <w:rsid w:val="00A73EC8"/>
    <w:rsid w:val="00A74CEB"/>
    <w:rsid w:val="00A74E33"/>
    <w:rsid w:val="00A74E4A"/>
    <w:rsid w:val="00A7661B"/>
    <w:rsid w:val="00A804F4"/>
    <w:rsid w:val="00A828D9"/>
    <w:rsid w:val="00A83F48"/>
    <w:rsid w:val="00A85C24"/>
    <w:rsid w:val="00A97290"/>
    <w:rsid w:val="00AA0D98"/>
    <w:rsid w:val="00AA2294"/>
    <w:rsid w:val="00AA3E0C"/>
    <w:rsid w:val="00AA4854"/>
    <w:rsid w:val="00AA5283"/>
    <w:rsid w:val="00AA6654"/>
    <w:rsid w:val="00AB0031"/>
    <w:rsid w:val="00AB16EC"/>
    <w:rsid w:val="00AB22D5"/>
    <w:rsid w:val="00AB3DDC"/>
    <w:rsid w:val="00AB48CE"/>
    <w:rsid w:val="00AB4E78"/>
    <w:rsid w:val="00AB53EA"/>
    <w:rsid w:val="00AB6967"/>
    <w:rsid w:val="00AC251E"/>
    <w:rsid w:val="00AC388A"/>
    <w:rsid w:val="00AC397C"/>
    <w:rsid w:val="00AC492E"/>
    <w:rsid w:val="00AC5288"/>
    <w:rsid w:val="00AD08AF"/>
    <w:rsid w:val="00AD159A"/>
    <w:rsid w:val="00AD1995"/>
    <w:rsid w:val="00AD35FC"/>
    <w:rsid w:val="00AD4440"/>
    <w:rsid w:val="00AD5325"/>
    <w:rsid w:val="00AE30E4"/>
    <w:rsid w:val="00AE5755"/>
    <w:rsid w:val="00AE5ACC"/>
    <w:rsid w:val="00AE676B"/>
    <w:rsid w:val="00AE6FC0"/>
    <w:rsid w:val="00AE7A6F"/>
    <w:rsid w:val="00AF20C9"/>
    <w:rsid w:val="00AF5435"/>
    <w:rsid w:val="00AF57D7"/>
    <w:rsid w:val="00AF633B"/>
    <w:rsid w:val="00B009AA"/>
    <w:rsid w:val="00B0166F"/>
    <w:rsid w:val="00B01B2C"/>
    <w:rsid w:val="00B02BDE"/>
    <w:rsid w:val="00B06CE0"/>
    <w:rsid w:val="00B06D5C"/>
    <w:rsid w:val="00B07A48"/>
    <w:rsid w:val="00B11841"/>
    <w:rsid w:val="00B21FB0"/>
    <w:rsid w:val="00B30E6D"/>
    <w:rsid w:val="00B32800"/>
    <w:rsid w:val="00B329D3"/>
    <w:rsid w:val="00B41229"/>
    <w:rsid w:val="00B459CA"/>
    <w:rsid w:val="00B45A77"/>
    <w:rsid w:val="00B46ACB"/>
    <w:rsid w:val="00B47E83"/>
    <w:rsid w:val="00B500F7"/>
    <w:rsid w:val="00B5256D"/>
    <w:rsid w:val="00B5385C"/>
    <w:rsid w:val="00B53B61"/>
    <w:rsid w:val="00B54860"/>
    <w:rsid w:val="00B5607B"/>
    <w:rsid w:val="00B6121C"/>
    <w:rsid w:val="00B6337B"/>
    <w:rsid w:val="00B64112"/>
    <w:rsid w:val="00B71705"/>
    <w:rsid w:val="00B75C43"/>
    <w:rsid w:val="00B770AE"/>
    <w:rsid w:val="00B854DA"/>
    <w:rsid w:val="00B86AED"/>
    <w:rsid w:val="00B87065"/>
    <w:rsid w:val="00B875F4"/>
    <w:rsid w:val="00B900C4"/>
    <w:rsid w:val="00B92D1F"/>
    <w:rsid w:val="00B93A20"/>
    <w:rsid w:val="00B93E77"/>
    <w:rsid w:val="00B975B6"/>
    <w:rsid w:val="00BA072C"/>
    <w:rsid w:val="00BA141A"/>
    <w:rsid w:val="00BA2B3A"/>
    <w:rsid w:val="00BA4441"/>
    <w:rsid w:val="00BA4D53"/>
    <w:rsid w:val="00BA5373"/>
    <w:rsid w:val="00BA6BEF"/>
    <w:rsid w:val="00BB0B49"/>
    <w:rsid w:val="00BB2BBD"/>
    <w:rsid w:val="00BB3FEA"/>
    <w:rsid w:val="00BB47CC"/>
    <w:rsid w:val="00BB48C2"/>
    <w:rsid w:val="00BB510B"/>
    <w:rsid w:val="00BB63DF"/>
    <w:rsid w:val="00BB6856"/>
    <w:rsid w:val="00BB7018"/>
    <w:rsid w:val="00BB742E"/>
    <w:rsid w:val="00BC7091"/>
    <w:rsid w:val="00BD0179"/>
    <w:rsid w:val="00BD0743"/>
    <w:rsid w:val="00BD0EDA"/>
    <w:rsid w:val="00BD540D"/>
    <w:rsid w:val="00BE71E6"/>
    <w:rsid w:val="00BF75F9"/>
    <w:rsid w:val="00C01710"/>
    <w:rsid w:val="00C017A8"/>
    <w:rsid w:val="00C02483"/>
    <w:rsid w:val="00C03861"/>
    <w:rsid w:val="00C039DE"/>
    <w:rsid w:val="00C117C3"/>
    <w:rsid w:val="00C12FD9"/>
    <w:rsid w:val="00C136A4"/>
    <w:rsid w:val="00C14BF1"/>
    <w:rsid w:val="00C1735F"/>
    <w:rsid w:val="00C21338"/>
    <w:rsid w:val="00C218CD"/>
    <w:rsid w:val="00C23380"/>
    <w:rsid w:val="00C2695E"/>
    <w:rsid w:val="00C27315"/>
    <w:rsid w:val="00C27AB1"/>
    <w:rsid w:val="00C30483"/>
    <w:rsid w:val="00C314A5"/>
    <w:rsid w:val="00C32CD0"/>
    <w:rsid w:val="00C33640"/>
    <w:rsid w:val="00C33DF0"/>
    <w:rsid w:val="00C34750"/>
    <w:rsid w:val="00C36574"/>
    <w:rsid w:val="00C3694F"/>
    <w:rsid w:val="00C42956"/>
    <w:rsid w:val="00C4358C"/>
    <w:rsid w:val="00C517CB"/>
    <w:rsid w:val="00C5193C"/>
    <w:rsid w:val="00C52819"/>
    <w:rsid w:val="00C55782"/>
    <w:rsid w:val="00C60B15"/>
    <w:rsid w:val="00C60EB9"/>
    <w:rsid w:val="00C6113E"/>
    <w:rsid w:val="00C6340D"/>
    <w:rsid w:val="00C64F6B"/>
    <w:rsid w:val="00C65E1C"/>
    <w:rsid w:val="00C7094B"/>
    <w:rsid w:val="00C72C42"/>
    <w:rsid w:val="00C7339B"/>
    <w:rsid w:val="00C747B2"/>
    <w:rsid w:val="00C75E01"/>
    <w:rsid w:val="00C80383"/>
    <w:rsid w:val="00C856B9"/>
    <w:rsid w:val="00C86310"/>
    <w:rsid w:val="00C864F6"/>
    <w:rsid w:val="00C86F72"/>
    <w:rsid w:val="00C870A8"/>
    <w:rsid w:val="00C8772F"/>
    <w:rsid w:val="00C90F6B"/>
    <w:rsid w:val="00C919A5"/>
    <w:rsid w:val="00C94A7A"/>
    <w:rsid w:val="00C95F1B"/>
    <w:rsid w:val="00C978AA"/>
    <w:rsid w:val="00CA1841"/>
    <w:rsid w:val="00CA1E16"/>
    <w:rsid w:val="00CA24F7"/>
    <w:rsid w:val="00CA29E7"/>
    <w:rsid w:val="00CA738F"/>
    <w:rsid w:val="00CB1DD6"/>
    <w:rsid w:val="00CB30F8"/>
    <w:rsid w:val="00CB3268"/>
    <w:rsid w:val="00CB37FC"/>
    <w:rsid w:val="00CB5015"/>
    <w:rsid w:val="00CC277F"/>
    <w:rsid w:val="00CC3EA0"/>
    <w:rsid w:val="00CC5260"/>
    <w:rsid w:val="00CC7480"/>
    <w:rsid w:val="00CD2F7F"/>
    <w:rsid w:val="00CD308A"/>
    <w:rsid w:val="00CD3F00"/>
    <w:rsid w:val="00CD6758"/>
    <w:rsid w:val="00CE1F4A"/>
    <w:rsid w:val="00CE2B7F"/>
    <w:rsid w:val="00CE5FE5"/>
    <w:rsid w:val="00CE740E"/>
    <w:rsid w:val="00CF0AB0"/>
    <w:rsid w:val="00CF0C4E"/>
    <w:rsid w:val="00CF52AD"/>
    <w:rsid w:val="00CF6CF4"/>
    <w:rsid w:val="00CF7F44"/>
    <w:rsid w:val="00CF7FB9"/>
    <w:rsid w:val="00D023BA"/>
    <w:rsid w:val="00D024DE"/>
    <w:rsid w:val="00D03405"/>
    <w:rsid w:val="00D07866"/>
    <w:rsid w:val="00D07C02"/>
    <w:rsid w:val="00D07EDB"/>
    <w:rsid w:val="00D1128C"/>
    <w:rsid w:val="00D1241A"/>
    <w:rsid w:val="00D12AA8"/>
    <w:rsid w:val="00D137D4"/>
    <w:rsid w:val="00D13847"/>
    <w:rsid w:val="00D142C5"/>
    <w:rsid w:val="00D15ED4"/>
    <w:rsid w:val="00D16BEB"/>
    <w:rsid w:val="00D1793D"/>
    <w:rsid w:val="00D22AAB"/>
    <w:rsid w:val="00D23C73"/>
    <w:rsid w:val="00D271BC"/>
    <w:rsid w:val="00D27BFC"/>
    <w:rsid w:val="00D3065C"/>
    <w:rsid w:val="00D314A8"/>
    <w:rsid w:val="00D3198B"/>
    <w:rsid w:val="00D32524"/>
    <w:rsid w:val="00D34C05"/>
    <w:rsid w:val="00D43DEA"/>
    <w:rsid w:val="00D440AA"/>
    <w:rsid w:val="00D46CC5"/>
    <w:rsid w:val="00D52223"/>
    <w:rsid w:val="00D52E11"/>
    <w:rsid w:val="00D557E8"/>
    <w:rsid w:val="00D57C59"/>
    <w:rsid w:val="00D63495"/>
    <w:rsid w:val="00D6628C"/>
    <w:rsid w:val="00D67E39"/>
    <w:rsid w:val="00D70993"/>
    <w:rsid w:val="00D72C70"/>
    <w:rsid w:val="00D72D11"/>
    <w:rsid w:val="00D741F1"/>
    <w:rsid w:val="00D7420A"/>
    <w:rsid w:val="00D80D6B"/>
    <w:rsid w:val="00D83BDC"/>
    <w:rsid w:val="00D8515D"/>
    <w:rsid w:val="00D91E91"/>
    <w:rsid w:val="00D92ADD"/>
    <w:rsid w:val="00DA0B03"/>
    <w:rsid w:val="00DA1BDE"/>
    <w:rsid w:val="00DA2AE1"/>
    <w:rsid w:val="00DA46D8"/>
    <w:rsid w:val="00DA53FE"/>
    <w:rsid w:val="00DA583E"/>
    <w:rsid w:val="00DA6BA6"/>
    <w:rsid w:val="00DB1147"/>
    <w:rsid w:val="00DB1D92"/>
    <w:rsid w:val="00DB3694"/>
    <w:rsid w:val="00DB48CE"/>
    <w:rsid w:val="00DC080C"/>
    <w:rsid w:val="00DC1AF3"/>
    <w:rsid w:val="00DC35B8"/>
    <w:rsid w:val="00DC3C5E"/>
    <w:rsid w:val="00DC4858"/>
    <w:rsid w:val="00DC65B6"/>
    <w:rsid w:val="00DD24BF"/>
    <w:rsid w:val="00DD274F"/>
    <w:rsid w:val="00DD2C24"/>
    <w:rsid w:val="00DD4A37"/>
    <w:rsid w:val="00DE2528"/>
    <w:rsid w:val="00DF128C"/>
    <w:rsid w:val="00DF2288"/>
    <w:rsid w:val="00DF3CEA"/>
    <w:rsid w:val="00DF43FC"/>
    <w:rsid w:val="00E016C9"/>
    <w:rsid w:val="00E01852"/>
    <w:rsid w:val="00E01F64"/>
    <w:rsid w:val="00E034A6"/>
    <w:rsid w:val="00E04724"/>
    <w:rsid w:val="00E06086"/>
    <w:rsid w:val="00E079F6"/>
    <w:rsid w:val="00E11459"/>
    <w:rsid w:val="00E16107"/>
    <w:rsid w:val="00E175C5"/>
    <w:rsid w:val="00E21601"/>
    <w:rsid w:val="00E21847"/>
    <w:rsid w:val="00E218DA"/>
    <w:rsid w:val="00E225A2"/>
    <w:rsid w:val="00E36860"/>
    <w:rsid w:val="00E42527"/>
    <w:rsid w:val="00E43E2A"/>
    <w:rsid w:val="00E4474A"/>
    <w:rsid w:val="00E525E8"/>
    <w:rsid w:val="00E60168"/>
    <w:rsid w:val="00E60D90"/>
    <w:rsid w:val="00E615D5"/>
    <w:rsid w:val="00E62D01"/>
    <w:rsid w:val="00E63270"/>
    <w:rsid w:val="00E63C9C"/>
    <w:rsid w:val="00E7499D"/>
    <w:rsid w:val="00E765DC"/>
    <w:rsid w:val="00E80D7B"/>
    <w:rsid w:val="00E81323"/>
    <w:rsid w:val="00E860F7"/>
    <w:rsid w:val="00E86723"/>
    <w:rsid w:val="00E9375D"/>
    <w:rsid w:val="00E93786"/>
    <w:rsid w:val="00E96F3D"/>
    <w:rsid w:val="00E979FF"/>
    <w:rsid w:val="00E97F46"/>
    <w:rsid w:val="00EA5943"/>
    <w:rsid w:val="00EB049B"/>
    <w:rsid w:val="00EB1441"/>
    <w:rsid w:val="00EB3867"/>
    <w:rsid w:val="00EB412A"/>
    <w:rsid w:val="00EB6F8D"/>
    <w:rsid w:val="00EB6FD6"/>
    <w:rsid w:val="00EC032A"/>
    <w:rsid w:val="00EC0530"/>
    <w:rsid w:val="00EC2F9F"/>
    <w:rsid w:val="00EC6D63"/>
    <w:rsid w:val="00EC7CEF"/>
    <w:rsid w:val="00ED08E8"/>
    <w:rsid w:val="00ED1098"/>
    <w:rsid w:val="00ED634E"/>
    <w:rsid w:val="00ED7923"/>
    <w:rsid w:val="00EE0975"/>
    <w:rsid w:val="00EE0D75"/>
    <w:rsid w:val="00EE38BB"/>
    <w:rsid w:val="00EE40C3"/>
    <w:rsid w:val="00EF03D6"/>
    <w:rsid w:val="00EF2723"/>
    <w:rsid w:val="00EF288D"/>
    <w:rsid w:val="00EF2C80"/>
    <w:rsid w:val="00EF3D62"/>
    <w:rsid w:val="00EF40A3"/>
    <w:rsid w:val="00F029D0"/>
    <w:rsid w:val="00F02F83"/>
    <w:rsid w:val="00F054A7"/>
    <w:rsid w:val="00F0636F"/>
    <w:rsid w:val="00F06949"/>
    <w:rsid w:val="00F107EB"/>
    <w:rsid w:val="00F17F61"/>
    <w:rsid w:val="00F225B2"/>
    <w:rsid w:val="00F2430E"/>
    <w:rsid w:val="00F32C83"/>
    <w:rsid w:val="00F32EC0"/>
    <w:rsid w:val="00F33C36"/>
    <w:rsid w:val="00F36B7C"/>
    <w:rsid w:val="00F37492"/>
    <w:rsid w:val="00F3775D"/>
    <w:rsid w:val="00F449CC"/>
    <w:rsid w:val="00F45A82"/>
    <w:rsid w:val="00F46182"/>
    <w:rsid w:val="00F4799C"/>
    <w:rsid w:val="00F47ECA"/>
    <w:rsid w:val="00F51D14"/>
    <w:rsid w:val="00F54824"/>
    <w:rsid w:val="00F54CD4"/>
    <w:rsid w:val="00F55466"/>
    <w:rsid w:val="00F5600A"/>
    <w:rsid w:val="00F56EA2"/>
    <w:rsid w:val="00F571EC"/>
    <w:rsid w:val="00F62E89"/>
    <w:rsid w:val="00F652AA"/>
    <w:rsid w:val="00F67997"/>
    <w:rsid w:val="00F67FF9"/>
    <w:rsid w:val="00F721FB"/>
    <w:rsid w:val="00F761EA"/>
    <w:rsid w:val="00F81670"/>
    <w:rsid w:val="00F824E0"/>
    <w:rsid w:val="00F83DEF"/>
    <w:rsid w:val="00F916E0"/>
    <w:rsid w:val="00F95802"/>
    <w:rsid w:val="00FA0C16"/>
    <w:rsid w:val="00FA1168"/>
    <w:rsid w:val="00FA1B38"/>
    <w:rsid w:val="00FA36A5"/>
    <w:rsid w:val="00FA36EF"/>
    <w:rsid w:val="00FA5CBB"/>
    <w:rsid w:val="00FA7687"/>
    <w:rsid w:val="00FB1654"/>
    <w:rsid w:val="00FB1FF8"/>
    <w:rsid w:val="00FB3097"/>
    <w:rsid w:val="00FB4F37"/>
    <w:rsid w:val="00FC235C"/>
    <w:rsid w:val="00FC26EB"/>
    <w:rsid w:val="00FC5199"/>
    <w:rsid w:val="00FC53E2"/>
    <w:rsid w:val="00FC7031"/>
    <w:rsid w:val="00FC735C"/>
    <w:rsid w:val="00FD0538"/>
    <w:rsid w:val="00FD147D"/>
    <w:rsid w:val="00FD49B8"/>
    <w:rsid w:val="00FD6AC1"/>
    <w:rsid w:val="00FD77B4"/>
    <w:rsid w:val="00FE4DD2"/>
    <w:rsid w:val="00FE5975"/>
    <w:rsid w:val="00FE6500"/>
    <w:rsid w:val="00FE65E7"/>
    <w:rsid w:val="00FF312B"/>
    <w:rsid w:val="00FF4BEE"/>
    <w:rsid w:val="00FF5FD1"/>
    <w:rsid w:val="00FF6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76D772C"/>
  <w15:chartTrackingRefBased/>
  <w15:docId w15:val="{123609D9-EE78-4BDE-9840-D9F58B751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5722"/>
    <w:pPr>
      <w:spacing w:after="120" w:line="480" w:lineRule="auto"/>
      <w:jc w:val="both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7CEF"/>
    <w:pPr>
      <w:keepNext/>
      <w:keepLines/>
      <w:spacing w:before="360" w:after="24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5722"/>
    <w:pPr>
      <w:keepNext/>
      <w:keepLines/>
      <w:spacing w:before="36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5722"/>
    <w:pPr>
      <w:keepNext/>
      <w:keepLines/>
      <w:spacing w:before="240"/>
      <w:outlineLvl w:val="2"/>
    </w:pPr>
    <w:rPr>
      <w:rFonts w:eastAsiaTheme="majorEastAsia" w:cstheme="majorBidi"/>
      <w:i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397C"/>
    <w:pPr>
      <w:ind w:left="720"/>
      <w:contextualSpacing/>
    </w:pPr>
  </w:style>
  <w:style w:type="table" w:styleId="TableGrid">
    <w:name w:val="Table Grid"/>
    <w:basedOn w:val="TableNormal"/>
    <w:uiPriority w:val="39"/>
    <w:rsid w:val="008E31B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stTable2">
    <w:name w:val="List Table 2"/>
    <w:basedOn w:val="TableNormal"/>
    <w:uiPriority w:val="47"/>
    <w:rsid w:val="006461F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DA53F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4">
    <w:name w:val="List Table 4"/>
    <w:basedOn w:val="TableNormal"/>
    <w:uiPriority w:val="49"/>
    <w:rsid w:val="00DA53F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3E32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3258"/>
  </w:style>
  <w:style w:type="table" w:styleId="ListTable6Colorful">
    <w:name w:val="List Table 6 Colorful"/>
    <w:basedOn w:val="TableNormal"/>
    <w:uiPriority w:val="51"/>
    <w:rsid w:val="003E3258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3E32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3258"/>
  </w:style>
  <w:style w:type="character" w:styleId="CommentReference">
    <w:name w:val="annotation reference"/>
    <w:basedOn w:val="DefaultParagraphFont"/>
    <w:uiPriority w:val="99"/>
    <w:semiHidden/>
    <w:unhideWhenUsed/>
    <w:rsid w:val="004E32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32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32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32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32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2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2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867AB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405722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C7CE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05722"/>
    <w:rPr>
      <w:rFonts w:ascii="Times New Roman" w:eastAsiaTheme="majorEastAsia" w:hAnsi="Times New Roman" w:cstheme="majorBidi"/>
      <w:i/>
      <w:sz w:val="24"/>
      <w:szCs w:val="24"/>
    </w:rPr>
  </w:style>
  <w:style w:type="paragraph" w:styleId="NoSpacing">
    <w:name w:val="No Spacing"/>
    <w:uiPriority w:val="1"/>
    <w:qFormat/>
    <w:rsid w:val="00405722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733F0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3D89"/>
    <w:rPr>
      <w:color w:val="954F72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C557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368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ti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donsi@unisa.it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Relationship Id="rId30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36C4C6D2E504989B4733D6694839A" ma:contentTypeVersion="13" ma:contentTypeDescription="Create a new document." ma:contentTypeScope="" ma:versionID="dd4c75b9ea0a3ef978feb66b839115e2">
  <xsd:schema xmlns:xsd="http://www.w3.org/2001/XMLSchema" xmlns:xs="http://www.w3.org/2001/XMLSchema" xmlns:p="http://schemas.microsoft.com/office/2006/metadata/properties" xmlns:ns3="a4b16ecd-c964-43b6-bb1d-87177a437c6e" xmlns:ns4="285db6c0-1f31-488a-8cea-ca1f7a52cfc6" targetNamespace="http://schemas.microsoft.com/office/2006/metadata/properties" ma:root="true" ma:fieldsID="695acc2d67d5dc2000dd3d23d347fffb" ns3:_="" ns4:_="">
    <xsd:import namespace="a4b16ecd-c964-43b6-bb1d-87177a437c6e"/>
    <xsd:import namespace="285db6c0-1f31-488a-8cea-ca1f7a52cfc6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b16ecd-c964-43b6-bb1d-87177a437c6e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5db6c0-1f31-488a-8cea-ca1f7a52cf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0DF9F-2D36-4C64-9DB8-8842A89916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EF58CA-9738-4037-884C-20109E16A5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2D0962-0FDE-407C-803F-13D3EA5EE8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b16ecd-c964-43b6-bb1d-87177a437c6e"/>
    <ds:schemaRef ds:uri="285db6c0-1f31-488a-8cea-ca1f7a52cf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2E19133-4512-4CBD-B087-58D48CAEB9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7</Words>
  <Characters>556</Characters>
  <Application>Microsoft Office Word</Application>
  <DocSecurity>0</DocSecurity>
  <Lines>4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I</dc:creator>
  <cp:keywords/>
  <dc:description/>
  <cp:lastModifiedBy>Devi Hemamalini</cp:lastModifiedBy>
  <cp:revision>4</cp:revision>
  <cp:lastPrinted>2020-02-13T13:44:00Z</cp:lastPrinted>
  <dcterms:created xsi:type="dcterms:W3CDTF">2020-03-26T13:04:00Z</dcterms:created>
  <dcterms:modified xsi:type="dcterms:W3CDTF">2020-06-24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9266b0ab-1ec0-3b9b-a0b2-d1eda80fc5ea</vt:lpwstr>
  </property>
  <property fmtid="{D5CDD505-2E9C-101B-9397-08002B2CF9AE}" pid="4" name="Mendeley Citation Style_1">
    <vt:lpwstr>http://www.zotero.org/styles/journal-of-food-science-and-technology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harvard-cite-them-right</vt:lpwstr>
  </property>
  <property fmtid="{D5CDD505-2E9C-101B-9397-08002B2CF9AE}" pid="8" name="Mendeley Recent Style Name 1_1">
    <vt:lpwstr>Cite Them Right 10th edition - Harvard</vt:lpwstr>
  </property>
  <property fmtid="{D5CDD505-2E9C-101B-9397-08002B2CF9AE}" pid="9" name="Mendeley Recent Style Id 2_1">
    <vt:lpwstr>http://www.zotero.org/styles/colloids-and-surfaces-b-biointerfaces</vt:lpwstr>
  </property>
  <property fmtid="{D5CDD505-2E9C-101B-9397-08002B2CF9AE}" pid="10" name="Mendeley Recent Style Name 2_1">
    <vt:lpwstr>Colloids and Surfaces B: Biointerfaces</vt:lpwstr>
  </property>
  <property fmtid="{D5CDD505-2E9C-101B-9397-08002B2CF9AE}" pid="11" name="Mendeley Recent Style Id 3_1">
    <vt:lpwstr>http://www.zotero.org/styles/food-and-bioprocess-technology</vt:lpwstr>
  </property>
  <property fmtid="{D5CDD505-2E9C-101B-9397-08002B2CF9AE}" pid="12" name="Mendeley Recent Style Name 3_1">
    <vt:lpwstr>Food and Bioprocess Technology</vt:lpwstr>
  </property>
  <property fmtid="{D5CDD505-2E9C-101B-9397-08002B2CF9AE}" pid="13" name="Mendeley Recent Style Id 4_1">
    <vt:lpwstr>http://www.zotero.org/styles/journal-of-agricultural-and-food-chemistry</vt:lpwstr>
  </property>
  <property fmtid="{D5CDD505-2E9C-101B-9397-08002B2CF9AE}" pid="14" name="Mendeley Recent Style Name 4_1">
    <vt:lpwstr>Journal of Agricultural and Food Chemistry</vt:lpwstr>
  </property>
  <property fmtid="{D5CDD505-2E9C-101B-9397-08002B2CF9AE}" pid="15" name="Mendeley Recent Style Id 5_1">
    <vt:lpwstr>http://www.zotero.org/styles/journal-of-biosciences</vt:lpwstr>
  </property>
  <property fmtid="{D5CDD505-2E9C-101B-9397-08002B2CF9AE}" pid="16" name="Mendeley Recent Style Name 5_1">
    <vt:lpwstr>Journal of Biosciences</vt:lpwstr>
  </property>
  <property fmtid="{D5CDD505-2E9C-101B-9397-08002B2CF9AE}" pid="17" name="Mendeley Recent Style Id 6_1">
    <vt:lpwstr>http://www.zotero.org/styles/journal-of-food-engineering</vt:lpwstr>
  </property>
  <property fmtid="{D5CDD505-2E9C-101B-9397-08002B2CF9AE}" pid="18" name="Mendeley Recent Style Name 6_1">
    <vt:lpwstr>Journal of Food Engineering</vt:lpwstr>
  </property>
  <property fmtid="{D5CDD505-2E9C-101B-9397-08002B2CF9AE}" pid="19" name="Mendeley Recent Style Id 7_1">
    <vt:lpwstr>http://www.zotero.org/styles/journal-of-food-science-and-technology</vt:lpwstr>
  </property>
  <property fmtid="{D5CDD505-2E9C-101B-9397-08002B2CF9AE}" pid="20" name="Mendeley Recent Style Name 7_1">
    <vt:lpwstr>Journal of Food Science and Technology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csl.mendeley.com/styles/452743881/FoodRevFD</vt:lpwstr>
  </property>
  <property fmtid="{D5CDD505-2E9C-101B-9397-08002B2CF9AE}" pid="24" name="Mendeley Recent Style Name 9_1">
    <vt:lpwstr>Nature - Francesco Donsi'</vt:lpwstr>
  </property>
  <property fmtid="{D5CDD505-2E9C-101B-9397-08002B2CF9AE}" pid="25" name="ContentTypeId">
    <vt:lpwstr>0x01010026F36C4C6D2E504989B4733D6694839A</vt:lpwstr>
  </property>
</Properties>
</file>